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07505" w14:textId="4B16C343" w:rsidR="009C158E" w:rsidRPr="009C158E" w:rsidRDefault="009C158E" w:rsidP="000B183F">
      <w:pPr>
        <w:pStyle w:val="NoSpacing"/>
        <w:jc w:val="center"/>
        <w:rPr>
          <w:b/>
          <w:sz w:val="52"/>
          <w:szCs w:val="52"/>
        </w:rPr>
      </w:pPr>
      <w:r w:rsidRPr="009C158E">
        <w:rPr>
          <w:b/>
          <w:sz w:val="52"/>
          <w:szCs w:val="52"/>
        </w:rPr>
        <w:t xml:space="preserve">Crises de </w:t>
      </w:r>
      <w:r>
        <w:rPr>
          <w:b/>
          <w:sz w:val="52"/>
          <w:szCs w:val="52"/>
        </w:rPr>
        <w:t>P</w:t>
      </w:r>
      <w:r w:rsidRPr="009C158E">
        <w:rPr>
          <w:b/>
          <w:sz w:val="52"/>
          <w:szCs w:val="52"/>
        </w:rPr>
        <w:t>anique et d'anxiété</w:t>
      </w:r>
    </w:p>
    <w:p w14:paraId="41160334" w14:textId="77777777" w:rsidR="009C158E" w:rsidRPr="009C158E" w:rsidRDefault="009C158E" w:rsidP="009C158E">
      <w:pPr>
        <w:pStyle w:val="NoSpacing"/>
        <w:rPr>
          <w:b/>
          <w:sz w:val="52"/>
          <w:szCs w:val="52"/>
        </w:rPr>
      </w:pPr>
    </w:p>
    <w:p w14:paraId="1A8EBD61" w14:textId="77777777" w:rsidR="009C158E" w:rsidRPr="009C158E" w:rsidRDefault="009C158E" w:rsidP="009C158E">
      <w:pPr>
        <w:pStyle w:val="NoSpacing"/>
        <w:rPr>
          <w:b/>
        </w:rPr>
      </w:pPr>
      <w:r w:rsidRPr="009C158E">
        <w:rPr>
          <w:b/>
        </w:rPr>
        <w:t>Marc 9:17 Et un homme de la foule lui répondit: Maître, j'ai amené auprès de toi mon fils, qui est possédé d'un esprit muet.</w:t>
      </w:r>
    </w:p>
    <w:p w14:paraId="03B263AB" w14:textId="77777777" w:rsidR="009C158E" w:rsidRDefault="009C158E" w:rsidP="009C158E">
      <w:pPr>
        <w:pStyle w:val="NoSpacing"/>
        <w:rPr>
          <w:b/>
        </w:rPr>
      </w:pPr>
      <w:r>
        <w:rPr>
          <w:b/>
        </w:rPr>
        <w:t>:</w:t>
      </w:r>
      <w:r w:rsidRPr="009C158E">
        <w:rPr>
          <w:b/>
        </w:rPr>
        <w:t>18 En quelque lieu qu'il le saisisse, il le jette par terre; l'enfant écume, grince des dents, et devient tout raide. J'ai prié tes disciples de chasser l'esprit, et ils n'ont pas pu.</w:t>
      </w:r>
    </w:p>
    <w:p w14:paraId="44427078" w14:textId="77777777" w:rsidR="009C158E" w:rsidRPr="009C158E" w:rsidRDefault="009C158E" w:rsidP="009C158E">
      <w:pPr>
        <w:pStyle w:val="NoSpacing"/>
        <w:rPr>
          <w:b/>
        </w:rPr>
      </w:pPr>
      <w:r w:rsidRPr="009C158E">
        <w:rPr>
          <w:b/>
        </w:rPr>
        <w:t>:23 Jésus lui dit: Si tu peux!... Tout est possible à celui qui croit.</w:t>
      </w:r>
    </w:p>
    <w:p w14:paraId="3C199865" w14:textId="4EC26F82" w:rsidR="009C158E" w:rsidRPr="009C158E" w:rsidRDefault="009C158E" w:rsidP="009C158E">
      <w:pPr>
        <w:pStyle w:val="NoSpacing"/>
        <w:rPr>
          <w:b/>
        </w:rPr>
      </w:pPr>
      <w:r>
        <w:rPr>
          <w:b/>
        </w:rPr>
        <w:t>:</w:t>
      </w:r>
      <w:r w:rsidRPr="009C158E">
        <w:rPr>
          <w:b/>
        </w:rPr>
        <w:t>24 Aussitôt le père de l'enfant s'écria: Je crois! viens au secours de mon incrédulité!</w:t>
      </w:r>
    </w:p>
    <w:p w14:paraId="1999905B" w14:textId="143CB136" w:rsidR="009C158E" w:rsidRPr="009C158E" w:rsidRDefault="009C158E" w:rsidP="009C158E">
      <w:pPr>
        <w:pStyle w:val="NoSpacing"/>
        <w:rPr>
          <w:b/>
        </w:rPr>
      </w:pPr>
      <w:r>
        <w:rPr>
          <w:b/>
        </w:rPr>
        <w:t>:</w:t>
      </w:r>
      <w:r w:rsidRPr="009C158E">
        <w:rPr>
          <w:b/>
        </w:rPr>
        <w:t>25 Jésus, voyant accourir la foule, menaça l'esprit impur, et lui dit: Esprit muet et sourd, je te l'ordonne, sors de cet enfant, et n'y rentre plus.</w:t>
      </w:r>
    </w:p>
    <w:p w14:paraId="47A8CCCD" w14:textId="77671611" w:rsidR="009C158E" w:rsidRPr="009C158E" w:rsidRDefault="009C158E" w:rsidP="009C158E">
      <w:pPr>
        <w:pStyle w:val="NoSpacing"/>
        <w:rPr>
          <w:b/>
        </w:rPr>
      </w:pPr>
      <w:r>
        <w:rPr>
          <w:b/>
        </w:rPr>
        <w:t>:</w:t>
      </w:r>
      <w:r w:rsidRPr="009C158E">
        <w:rPr>
          <w:b/>
        </w:rPr>
        <w:t>26 Et il sortit, en poussant des cris, et en l'agitant avec une grande violence. L'enfant devint comme mort, de sorte que plusieurs disaient qu'il était mort.</w:t>
      </w:r>
    </w:p>
    <w:p w14:paraId="31C5A8EB" w14:textId="77777777" w:rsidR="009C158E" w:rsidRPr="009C158E" w:rsidRDefault="009C158E" w:rsidP="009C158E">
      <w:pPr>
        <w:pStyle w:val="NoSpacing"/>
        <w:rPr>
          <w:b/>
        </w:rPr>
      </w:pPr>
    </w:p>
    <w:p w14:paraId="06EE0E0D" w14:textId="48C685E2" w:rsidR="009C158E" w:rsidRPr="009C158E" w:rsidRDefault="009C158E" w:rsidP="009C158E">
      <w:pPr>
        <w:pStyle w:val="NoSpacing"/>
        <w:rPr>
          <w:b/>
        </w:rPr>
      </w:pPr>
      <w:r>
        <w:rPr>
          <w:b/>
        </w:rPr>
        <w:t>:</w:t>
      </w:r>
      <w:r w:rsidRPr="009C158E">
        <w:rPr>
          <w:b/>
        </w:rPr>
        <w:t>27 Mais Jésus, l'ayant pris par la main, le fit lever. Et il se tint debout.</w:t>
      </w:r>
    </w:p>
    <w:p w14:paraId="3DB19490" w14:textId="030B04C0" w:rsidR="009C158E" w:rsidRPr="009C158E" w:rsidRDefault="009C158E" w:rsidP="009C158E">
      <w:pPr>
        <w:pStyle w:val="NoSpacing"/>
        <w:rPr>
          <w:b/>
        </w:rPr>
      </w:pPr>
      <w:r>
        <w:rPr>
          <w:b/>
        </w:rPr>
        <w:t>:</w:t>
      </w:r>
      <w:r w:rsidRPr="009C158E">
        <w:rPr>
          <w:b/>
        </w:rPr>
        <w:t>28 Quand Jésus fut entré dans la maison, ses disciples lui demandèrent en particulier: Pourquoi n'avons-nous pu chasser cet esprit?</w:t>
      </w:r>
    </w:p>
    <w:p w14:paraId="760491CA" w14:textId="77777777" w:rsidR="009C158E" w:rsidRDefault="009C158E" w:rsidP="009C158E">
      <w:pPr>
        <w:pStyle w:val="NoSpacing"/>
        <w:rPr>
          <w:b/>
          <w:bCs/>
        </w:rPr>
      </w:pPr>
      <w:r>
        <w:rPr>
          <w:b/>
        </w:rPr>
        <w:t>:2</w:t>
      </w:r>
      <w:r w:rsidRPr="009C158E">
        <w:rPr>
          <w:b/>
        </w:rPr>
        <w:t>9 Il leur dit: Cette espèce-là ne peut sortir que par la prière.</w:t>
      </w:r>
      <w:r w:rsidRPr="009C158E">
        <w:rPr>
          <w:b/>
          <w:bCs/>
        </w:rPr>
        <w:t xml:space="preserve"> </w:t>
      </w:r>
    </w:p>
    <w:p w14:paraId="7093E2AE" w14:textId="4BD2EE16" w:rsidR="009C158E" w:rsidRPr="009C158E" w:rsidRDefault="009C158E" w:rsidP="009C158E">
      <w:pPr>
        <w:pStyle w:val="NoSpacing"/>
        <w:rPr>
          <w:bCs/>
        </w:rPr>
      </w:pPr>
      <w:r w:rsidRPr="009C158E">
        <w:rPr>
          <w:bCs/>
        </w:rPr>
        <w:t xml:space="preserve">(Pour vaincre ces esprits forts et ces forces négatives qui attaquent notre esprit, il faudra prier le Seigneur et jeûner. Prier pour un niveau de foi plus élevé, endurer ces dures épreuves en même </w:t>
      </w:r>
      <w:proofErr w:type="gramStart"/>
      <w:r w:rsidRPr="009C158E">
        <w:rPr>
          <w:bCs/>
        </w:rPr>
        <w:t>temps</w:t>
      </w:r>
      <w:proofErr w:type="gramEnd"/>
      <w:r w:rsidRPr="009C158E">
        <w:rPr>
          <w:bCs/>
        </w:rPr>
        <w:t xml:space="preserve"> que le jeûne. Le jeûne consiste à ne rien manger ni boire pendant une journée ou 24 heures.</w:t>
      </w:r>
    </w:p>
    <w:p w14:paraId="0E9D9610" w14:textId="2E3CE116" w:rsidR="009C158E" w:rsidRPr="009C158E" w:rsidRDefault="009C158E" w:rsidP="009C158E">
      <w:pPr>
        <w:pStyle w:val="NoSpacing"/>
        <w:rPr>
          <w:bCs/>
        </w:rPr>
      </w:pPr>
      <w:r w:rsidRPr="009C158E">
        <w:rPr>
          <w:bCs/>
        </w:rPr>
        <w:t>(Lévitique 23:27,32 par exemple</w:t>
      </w:r>
      <w:proofErr w:type="gramStart"/>
      <w:r w:rsidRPr="009C158E">
        <w:rPr>
          <w:bCs/>
        </w:rPr>
        <w:t>) )</w:t>
      </w:r>
      <w:proofErr w:type="gramEnd"/>
    </w:p>
    <w:p w14:paraId="4E92A620" w14:textId="77777777" w:rsidR="009C158E" w:rsidRPr="009C158E" w:rsidRDefault="009C158E" w:rsidP="009C158E">
      <w:pPr>
        <w:pStyle w:val="NoSpacing"/>
        <w:rPr>
          <w:b/>
        </w:rPr>
      </w:pPr>
    </w:p>
    <w:p w14:paraId="73C609A2" w14:textId="166D42A6" w:rsidR="009E39B9" w:rsidRDefault="000B183F" w:rsidP="009C158E">
      <w:pPr>
        <w:pStyle w:val="NoSpacing"/>
        <w:rPr>
          <w:b/>
        </w:rPr>
      </w:pPr>
      <w:r>
        <w:rPr>
          <w:b/>
        </w:rPr>
        <w:t xml:space="preserve">2 </w:t>
      </w:r>
      <w:r w:rsidR="009C158E" w:rsidRPr="009C158E">
        <w:rPr>
          <w:b/>
        </w:rPr>
        <w:t xml:space="preserve">Timothée 1:7 </w:t>
      </w:r>
      <w:r w:rsidR="009E39B9" w:rsidRPr="009E39B9">
        <w:rPr>
          <w:b/>
        </w:rPr>
        <w:t xml:space="preserve">Car ce n'est pas un esprit de timidité que Dieu nous a donné, mais un esprit de force, d'amour et de sagesse. </w:t>
      </w:r>
    </w:p>
    <w:p w14:paraId="5D4ADE53" w14:textId="126625D5" w:rsidR="009C158E" w:rsidRPr="009C158E" w:rsidRDefault="009C158E" w:rsidP="009C158E">
      <w:pPr>
        <w:pStyle w:val="NoSpacing"/>
        <w:rPr>
          <w:bCs/>
        </w:rPr>
      </w:pPr>
      <w:r w:rsidRPr="009C158E">
        <w:rPr>
          <w:bCs/>
        </w:rPr>
        <w:t>(Lorsque nous ressentons de la peur ou avons des pensées d'anxiété, nous savons que ce n'est pas une pensée ou un esprit du Seigneur mais de Satan, car Dieu nous donne l'esprit de puissance, d'audace, de force, de confiance et des pensées liées à la confiance et à la sécurité.)</w:t>
      </w:r>
    </w:p>
    <w:p w14:paraId="1C400845" w14:textId="77777777" w:rsidR="009C158E" w:rsidRPr="009C158E" w:rsidRDefault="009C158E" w:rsidP="009C158E">
      <w:pPr>
        <w:pStyle w:val="NoSpacing"/>
        <w:rPr>
          <w:b/>
        </w:rPr>
      </w:pPr>
    </w:p>
    <w:p w14:paraId="5F8A0B0B" w14:textId="266AB390" w:rsidR="009C158E" w:rsidRPr="009C158E" w:rsidRDefault="009C158E" w:rsidP="009C158E">
      <w:pPr>
        <w:pStyle w:val="NoSpacing"/>
        <w:rPr>
          <w:b/>
        </w:rPr>
      </w:pPr>
      <w:r w:rsidRPr="009C158E">
        <w:rPr>
          <w:b/>
        </w:rPr>
        <w:t xml:space="preserve">Proverbes 14:26 </w:t>
      </w:r>
      <w:r w:rsidR="00340E68" w:rsidRPr="00340E68">
        <w:rPr>
          <w:rFonts w:ascii="Segoe UI" w:hAnsi="Segoe UI" w:cs="Segoe UI"/>
          <w:b/>
          <w:bCs/>
          <w:color w:val="000000"/>
          <w:shd w:val="clear" w:color="auto" w:fill="FFFFFF"/>
        </w:rPr>
        <w:t>Celui qui craint l'Éternel possède un appui ferme, Et ses enfants ont un refuge auprès de lui.</w:t>
      </w:r>
    </w:p>
    <w:p w14:paraId="4DD685E1" w14:textId="71C71354" w:rsidR="009C158E" w:rsidRPr="009C158E" w:rsidRDefault="009C158E" w:rsidP="009C158E">
      <w:pPr>
        <w:pStyle w:val="NoSpacing"/>
        <w:rPr>
          <w:bCs/>
        </w:rPr>
      </w:pPr>
      <w:r w:rsidRPr="009C158E">
        <w:rPr>
          <w:bCs/>
        </w:rPr>
        <w:t>(En obéissant au Père céleste par l'intermédiaire du Christ selon les commandements, nous serons confiants car le Seigneur nous bénira et nous protégera comme ses enfants, même ses anges nous garderont, Psaume 34:7, Matthieu 4:11, etc.)</w:t>
      </w:r>
    </w:p>
    <w:p w14:paraId="39DADD42" w14:textId="77777777" w:rsidR="009C158E" w:rsidRPr="009C158E" w:rsidRDefault="009C158E" w:rsidP="009C158E">
      <w:pPr>
        <w:pStyle w:val="NoSpacing"/>
        <w:rPr>
          <w:b/>
        </w:rPr>
      </w:pPr>
    </w:p>
    <w:p w14:paraId="36DC58D7" w14:textId="134D6E23" w:rsidR="009C158E" w:rsidRPr="009C158E" w:rsidRDefault="009C158E" w:rsidP="009C158E">
      <w:pPr>
        <w:pStyle w:val="NoSpacing"/>
        <w:rPr>
          <w:b/>
        </w:rPr>
      </w:pPr>
      <w:r w:rsidRPr="009C158E">
        <w:rPr>
          <w:b/>
        </w:rPr>
        <w:t xml:space="preserve">Psaumes 34:7 </w:t>
      </w:r>
      <w:r w:rsidR="00340E68" w:rsidRPr="00340E68">
        <w:rPr>
          <w:b/>
        </w:rPr>
        <w:t>(34:8) L'ange de l'Éternel campe autour de ceux qui le craignent, Et il les arrache au danger.</w:t>
      </w:r>
    </w:p>
    <w:p w14:paraId="7FC5831D" w14:textId="77777777" w:rsidR="00340E68" w:rsidRDefault="00340E68" w:rsidP="009C158E">
      <w:pPr>
        <w:pStyle w:val="NoSpacing"/>
        <w:rPr>
          <w:b/>
        </w:rPr>
      </w:pPr>
    </w:p>
    <w:p w14:paraId="3E490A18" w14:textId="4EA78AF2" w:rsidR="009C158E" w:rsidRPr="009C158E" w:rsidRDefault="009C158E" w:rsidP="009C158E">
      <w:pPr>
        <w:pStyle w:val="NoSpacing"/>
        <w:rPr>
          <w:b/>
        </w:rPr>
      </w:pPr>
      <w:r w:rsidRPr="009C158E">
        <w:rPr>
          <w:b/>
        </w:rPr>
        <w:t xml:space="preserve">Proverbes 29:25 </w:t>
      </w:r>
      <w:r w:rsidR="00340E68" w:rsidRPr="00340E68">
        <w:rPr>
          <w:b/>
        </w:rPr>
        <w:t>La crainte des hommes tend un piège, Mais celui qui se confie en l'Éternel est protégé.</w:t>
      </w:r>
    </w:p>
    <w:p w14:paraId="13151A55" w14:textId="77777777" w:rsidR="009C158E" w:rsidRPr="009C158E" w:rsidRDefault="009C158E" w:rsidP="009C158E">
      <w:pPr>
        <w:pStyle w:val="NoSpacing"/>
        <w:rPr>
          <w:bCs/>
        </w:rPr>
      </w:pPr>
      <w:r w:rsidRPr="009C158E">
        <w:rPr>
          <w:bCs/>
        </w:rPr>
        <w:t xml:space="preserve">(Lorsque nous acceptons l’esprit de peur, il nous piège, nous vainc et nous conduit vers davantage de dangers et de </w:t>
      </w:r>
      <w:proofErr w:type="gramStart"/>
      <w:r w:rsidRPr="009C158E">
        <w:rPr>
          <w:bCs/>
        </w:rPr>
        <w:t>maux ;</w:t>
      </w:r>
      <w:proofErr w:type="gramEnd"/>
      <w:r w:rsidRPr="009C158E">
        <w:rPr>
          <w:bCs/>
        </w:rPr>
        <w:t xml:space="preserve"> mais en priant le Seigneur et en lui faisant confiance, nous sommes en sécurité et avons un refuge.)</w:t>
      </w:r>
    </w:p>
    <w:p w14:paraId="2B9FD9AA" w14:textId="77777777" w:rsidR="009C158E" w:rsidRPr="009C158E" w:rsidRDefault="009C158E" w:rsidP="009C158E">
      <w:pPr>
        <w:pStyle w:val="NoSpacing"/>
        <w:rPr>
          <w:b/>
        </w:rPr>
      </w:pPr>
    </w:p>
    <w:p w14:paraId="2E6E1DBC" w14:textId="77777777" w:rsidR="009C158E" w:rsidRPr="009C158E" w:rsidRDefault="009C158E" w:rsidP="009C158E">
      <w:pPr>
        <w:pStyle w:val="NoSpacing"/>
        <w:rPr>
          <w:b/>
        </w:rPr>
      </w:pPr>
      <w:r w:rsidRPr="009C158E">
        <w:rPr>
          <w:b/>
        </w:rPr>
        <w:t xml:space="preserve">Ecclésiastique 1:18 La crainte du Seigneur est une couronne de sagesse, qui fait fleurir la paix et la santé </w:t>
      </w:r>
      <w:proofErr w:type="gramStart"/>
      <w:r w:rsidRPr="009C158E">
        <w:rPr>
          <w:b/>
        </w:rPr>
        <w:t>parfaite ;</w:t>
      </w:r>
      <w:proofErr w:type="gramEnd"/>
      <w:r w:rsidRPr="009C158E">
        <w:rPr>
          <w:b/>
        </w:rPr>
        <w:t xml:space="preserve"> qui sont tous deux des dons de Dieu : et cela élargit la joie de ceux qui l'aiment.</w:t>
      </w:r>
    </w:p>
    <w:p w14:paraId="065F16F2" w14:textId="51777A01" w:rsidR="003911B6" w:rsidRPr="00340E68" w:rsidRDefault="009C158E" w:rsidP="009C158E">
      <w:pPr>
        <w:pStyle w:val="NoSpacing"/>
        <w:rPr>
          <w:bCs/>
        </w:rPr>
      </w:pPr>
      <w:r w:rsidRPr="00340E68">
        <w:rPr>
          <w:bCs/>
        </w:rPr>
        <w:lastRenderedPageBreak/>
        <w:t>(Craindre et suivre le Seigneur rendra votre esprit et vos pensées paisibles et ne laissera pas votre esprit être envahi par des démons internes ou externes, des peurs, des anxiétés ou tout ce qui pourrait voler votre paix.)</w:t>
      </w:r>
    </w:p>
    <w:p w14:paraId="1586A521" w14:textId="77777777" w:rsidR="00E32C15" w:rsidRDefault="00E32C15" w:rsidP="00B90F06">
      <w:pPr>
        <w:pStyle w:val="NoSpacing"/>
        <w:rPr>
          <w:b/>
        </w:rPr>
      </w:pPr>
    </w:p>
    <w:p w14:paraId="5384115B" w14:textId="77777777" w:rsidR="000B183F" w:rsidRDefault="00E32C15" w:rsidP="00E32C15">
      <w:pPr>
        <w:pStyle w:val="NoSpacing"/>
        <w:rPr>
          <w:b/>
        </w:rPr>
      </w:pPr>
      <w:r w:rsidRPr="00E32C15">
        <w:rPr>
          <w:b/>
        </w:rPr>
        <w:t xml:space="preserve">Psaumes 91:1 </w:t>
      </w:r>
      <w:r w:rsidR="000B183F" w:rsidRPr="000B183F">
        <w:rPr>
          <w:b/>
        </w:rPr>
        <w:t xml:space="preserve">Celui qui demeure sous l'abri du Très Haut Repose à l'ombre du Tout Puissant. </w:t>
      </w:r>
    </w:p>
    <w:p w14:paraId="51312EA9" w14:textId="5952AB57" w:rsidR="00E32C15" w:rsidRPr="00E32C15" w:rsidRDefault="00E32C15" w:rsidP="00E32C15">
      <w:pPr>
        <w:pStyle w:val="NoSpacing"/>
        <w:rPr>
          <w:bCs/>
        </w:rPr>
      </w:pPr>
      <w:r w:rsidRPr="00E32C15">
        <w:rPr>
          <w:bCs/>
        </w:rPr>
        <w:t>(Être proche du Seigneur est la protection ultime. Il contrôle TOUS les esprits.)</w:t>
      </w:r>
    </w:p>
    <w:p w14:paraId="2887C3EB" w14:textId="77777777" w:rsidR="000B183F" w:rsidRPr="000B183F" w:rsidRDefault="00E32C15" w:rsidP="000B183F">
      <w:pPr>
        <w:pStyle w:val="NoSpacing"/>
        <w:rPr>
          <w:b/>
        </w:rPr>
      </w:pPr>
      <w:r w:rsidRPr="00E32C15">
        <w:rPr>
          <w:b/>
        </w:rPr>
        <w:t xml:space="preserve">:5 </w:t>
      </w:r>
      <w:r w:rsidR="000B183F" w:rsidRPr="000B183F">
        <w:rPr>
          <w:b/>
        </w:rPr>
        <w:t>Tu ne craindras ni les terreurs de la nuit, Ni la flèche qui vole de jour,</w:t>
      </w:r>
    </w:p>
    <w:p w14:paraId="30F0AE7C" w14:textId="77777777" w:rsidR="000B183F" w:rsidRPr="00E32C15" w:rsidRDefault="000B183F" w:rsidP="000B183F">
      <w:pPr>
        <w:pStyle w:val="NoSpacing"/>
        <w:rPr>
          <w:bCs/>
        </w:rPr>
      </w:pPr>
      <w:r w:rsidRPr="00E32C15">
        <w:rPr>
          <w:bCs/>
        </w:rPr>
        <w:t>(Rien la nuit ni le jour ne vous fera craindre ou paniquer lorsque vous êtes vraiment proche du Seigneur, il vous protégera.)</w:t>
      </w:r>
    </w:p>
    <w:p w14:paraId="66D7E362" w14:textId="1C62892A" w:rsidR="00E32C15" w:rsidRPr="00E32C15" w:rsidRDefault="000B183F" w:rsidP="000B183F">
      <w:pPr>
        <w:pStyle w:val="NoSpacing"/>
        <w:rPr>
          <w:b/>
        </w:rPr>
      </w:pPr>
      <w:r>
        <w:rPr>
          <w:b/>
        </w:rPr>
        <w:t>:</w:t>
      </w:r>
      <w:r w:rsidRPr="000B183F">
        <w:rPr>
          <w:b/>
        </w:rPr>
        <w:t>6 Ni la peste qui marche dans les ténèbres, Ni la contagion qui frappe en plein midi.</w:t>
      </w:r>
    </w:p>
    <w:p w14:paraId="0A6A16C5" w14:textId="77777777" w:rsidR="00E32C15" w:rsidRPr="00E32C15" w:rsidRDefault="00E32C15" w:rsidP="00E32C15">
      <w:pPr>
        <w:pStyle w:val="NoSpacing"/>
        <w:rPr>
          <w:b/>
        </w:rPr>
      </w:pPr>
    </w:p>
    <w:p w14:paraId="2730A08B" w14:textId="6E4EA77C" w:rsidR="000B183F" w:rsidRDefault="00E32C15" w:rsidP="00E32C15">
      <w:pPr>
        <w:pStyle w:val="NoSpacing"/>
        <w:rPr>
          <w:bCs/>
        </w:rPr>
      </w:pPr>
      <w:r w:rsidRPr="00E32C15">
        <w:rPr>
          <w:b/>
        </w:rPr>
        <w:t xml:space="preserve">Jacques 2:19 </w:t>
      </w:r>
      <w:r w:rsidR="000B183F" w:rsidRPr="000B183F">
        <w:rPr>
          <w:rFonts w:cstheme="minorHAnsi"/>
          <w:b/>
          <w:bCs/>
          <w:color w:val="000000"/>
          <w:shd w:val="clear" w:color="auto" w:fill="FFFFFF"/>
        </w:rPr>
        <w:t>Tu crois qu'il y a un seul Dieu, tu fais bien; les démons le croient aussi, et ils tremblent.</w:t>
      </w:r>
    </w:p>
    <w:p w14:paraId="25C3BC6A" w14:textId="138317B1" w:rsidR="00E32C15" w:rsidRPr="00E32C15" w:rsidRDefault="00E32C15" w:rsidP="00E32C15">
      <w:pPr>
        <w:pStyle w:val="NoSpacing"/>
        <w:rPr>
          <w:bCs/>
        </w:rPr>
      </w:pPr>
      <w:r w:rsidRPr="00E32C15">
        <w:rPr>
          <w:bCs/>
        </w:rPr>
        <w:t>(Les esprits, les démons qui font trembler notre propre corps de manière incontrôlable et nous font ne plus percevoir la réalité, tremblent devant le Seigneur et NE PEUVENT PAS persister à nous attaquer lorsque nous implorons l’aide du Seigneur en tant que véritables serviteurs.)</w:t>
      </w:r>
    </w:p>
    <w:p w14:paraId="612005AF" w14:textId="77777777" w:rsidR="00E32C15" w:rsidRPr="00E32C15" w:rsidRDefault="00E32C15" w:rsidP="00E32C15">
      <w:pPr>
        <w:pStyle w:val="NoSpacing"/>
        <w:rPr>
          <w:b/>
        </w:rPr>
      </w:pPr>
    </w:p>
    <w:p w14:paraId="24870499" w14:textId="3334835D" w:rsidR="00E32C15" w:rsidRPr="00E32C15" w:rsidRDefault="00E32C15" w:rsidP="00E32C15">
      <w:pPr>
        <w:pStyle w:val="NoSpacing"/>
        <w:rPr>
          <w:b/>
        </w:rPr>
      </w:pPr>
      <w:r w:rsidRPr="00E32C15">
        <w:rPr>
          <w:b/>
        </w:rPr>
        <w:t>Matthieu 10</w:t>
      </w:r>
      <w:r>
        <w:rPr>
          <w:b/>
        </w:rPr>
        <w:t>:</w:t>
      </w:r>
      <w:r w:rsidRPr="00E32C15">
        <w:rPr>
          <w:b/>
        </w:rPr>
        <w:t xml:space="preserve">1 </w:t>
      </w:r>
      <w:r w:rsidR="00311BED" w:rsidRPr="00311BED">
        <w:rPr>
          <w:b/>
        </w:rPr>
        <w:t>Puis, ayant appelé ses douze disciples, il leur donna le pouvoir de chasser les esprits impurs, et de guérir toute maladie et toute infirmité.</w:t>
      </w:r>
    </w:p>
    <w:p w14:paraId="6AC820AB" w14:textId="77777777" w:rsidR="00E32C15" w:rsidRPr="00E32C15" w:rsidRDefault="00E32C15" w:rsidP="00E32C15">
      <w:pPr>
        <w:pStyle w:val="NoSpacing"/>
        <w:rPr>
          <w:bCs/>
        </w:rPr>
      </w:pPr>
      <w:r w:rsidRPr="00E32C15">
        <w:rPr>
          <w:bCs/>
        </w:rPr>
        <w:t>(Le Seigneur a béni et continue de bénir ses vrais disciples. Par conséquent, lorsque nous servons notre Père céleste et notre Seigneur Jésus-Christ, ils nous bénissent de leur esprit et nous protègent de TOUS les mauvais esprits.)</w:t>
      </w:r>
    </w:p>
    <w:p w14:paraId="1A9A3E14" w14:textId="77777777" w:rsidR="00E32C15" w:rsidRPr="00E32C15" w:rsidRDefault="00E32C15" w:rsidP="00E32C15">
      <w:pPr>
        <w:pStyle w:val="NoSpacing"/>
        <w:rPr>
          <w:b/>
        </w:rPr>
      </w:pPr>
    </w:p>
    <w:p w14:paraId="2A4C45C8" w14:textId="73733DDB" w:rsidR="00E32C15" w:rsidRPr="00E32C15" w:rsidRDefault="00E32C15" w:rsidP="00E32C15">
      <w:pPr>
        <w:pStyle w:val="NoSpacing"/>
        <w:rPr>
          <w:b/>
        </w:rPr>
      </w:pPr>
      <w:r w:rsidRPr="00E32C15">
        <w:rPr>
          <w:b/>
        </w:rPr>
        <w:t xml:space="preserve">Marc 1:34 </w:t>
      </w:r>
      <w:r w:rsidR="00311BED" w:rsidRPr="00311BED">
        <w:rPr>
          <w:b/>
        </w:rPr>
        <w:t>Il guérit beaucoup de gens qui avaient diverses maladies; il chassa aussi beaucoup de démons, et il ne permettait pas aux démons de parler, parce qu'ils le connaissaient.</w:t>
      </w:r>
    </w:p>
    <w:p w14:paraId="4B1DCC31" w14:textId="77777777" w:rsidR="00E32C15" w:rsidRPr="00E32C15" w:rsidRDefault="00E32C15" w:rsidP="00E32C15">
      <w:pPr>
        <w:pStyle w:val="NoSpacing"/>
        <w:rPr>
          <w:bCs/>
        </w:rPr>
      </w:pPr>
      <w:r w:rsidRPr="00E32C15">
        <w:rPr>
          <w:bCs/>
        </w:rPr>
        <w:t>(Les maladies et même les « problèmes mentaux » étaient faciles à guérir pour le Christ parce qu’il s’agissait de mauvais esprits soumettant leurs victimes à la maladie.)</w:t>
      </w:r>
    </w:p>
    <w:p w14:paraId="512F5907" w14:textId="77777777" w:rsidR="00E32C15" w:rsidRPr="00E32C15" w:rsidRDefault="00E32C15" w:rsidP="00E32C15">
      <w:pPr>
        <w:pStyle w:val="NoSpacing"/>
        <w:rPr>
          <w:b/>
        </w:rPr>
      </w:pPr>
    </w:p>
    <w:p w14:paraId="01DB7FA0" w14:textId="77777777" w:rsidR="0067343B" w:rsidRPr="0067343B" w:rsidRDefault="00E32C15" w:rsidP="0067343B">
      <w:pPr>
        <w:pStyle w:val="NoSpacing"/>
        <w:rPr>
          <w:b/>
        </w:rPr>
      </w:pPr>
      <w:r w:rsidRPr="00E32C15">
        <w:rPr>
          <w:b/>
        </w:rPr>
        <w:t xml:space="preserve">Actes 19:11 </w:t>
      </w:r>
      <w:r w:rsidR="0067343B" w:rsidRPr="0067343B">
        <w:rPr>
          <w:b/>
        </w:rPr>
        <w:t>Et Dieu faisait des miracles extraordinaires par les mains de Paul,</w:t>
      </w:r>
    </w:p>
    <w:p w14:paraId="623A8001" w14:textId="77777777" w:rsidR="0067343B" w:rsidRDefault="0067343B" w:rsidP="0067343B">
      <w:pPr>
        <w:pStyle w:val="NoSpacing"/>
        <w:rPr>
          <w:b/>
          <w:bCs/>
        </w:rPr>
      </w:pPr>
      <w:r>
        <w:rPr>
          <w:b/>
        </w:rPr>
        <w:t>:</w:t>
      </w:r>
      <w:r w:rsidRPr="0067343B">
        <w:rPr>
          <w:b/>
        </w:rPr>
        <w:t>12 au point qu'on appliquait sur les malades des linges ou des mouchoirs qui avaient touché son corps, et les maladies les quittaient, et les esprits malins sortaient.</w:t>
      </w:r>
      <w:r w:rsidRPr="0067343B">
        <w:rPr>
          <w:b/>
          <w:bCs/>
        </w:rPr>
        <w:t xml:space="preserve"> </w:t>
      </w:r>
    </w:p>
    <w:p w14:paraId="007604DB" w14:textId="4A70BE1F" w:rsidR="002A113D" w:rsidRPr="00E32C15" w:rsidRDefault="00E32C15" w:rsidP="0067343B">
      <w:pPr>
        <w:pStyle w:val="NoSpacing"/>
        <w:rPr>
          <w:bCs/>
        </w:rPr>
      </w:pPr>
      <w:r w:rsidRPr="00E32C15">
        <w:rPr>
          <w:bCs/>
        </w:rPr>
        <w:t>(Même les maladies et les affections sont provoquées par de mauvais esprits et des démons, ainsi que par des maladies mentales, des luttes incontrôlables de l'esprit et des pensées. En servant sincèrement l'Éternel, ses serviteurs reçoivent des bénédictions spéciales.)</w:t>
      </w:r>
    </w:p>
    <w:p w14:paraId="295AFF9D" w14:textId="77777777" w:rsidR="00E32C15" w:rsidRDefault="00E32C15" w:rsidP="002A113D">
      <w:pPr>
        <w:pStyle w:val="NoSpacing"/>
        <w:rPr>
          <w:b/>
        </w:rPr>
      </w:pPr>
    </w:p>
    <w:p w14:paraId="58A561ED" w14:textId="77777777" w:rsidR="003E53D4" w:rsidRPr="004D4A1B" w:rsidRDefault="003E53D4" w:rsidP="00B90F06">
      <w:pPr>
        <w:pStyle w:val="NoSpacing"/>
        <w:rPr>
          <w:b/>
        </w:rPr>
      </w:pPr>
    </w:p>
    <w:p w14:paraId="3C7DB4D2" w14:textId="77777777" w:rsidR="0067343B" w:rsidRPr="0067343B" w:rsidRDefault="00723FEC" w:rsidP="0067343B">
      <w:pPr>
        <w:pStyle w:val="NoSpacing"/>
        <w:rPr>
          <w:b/>
        </w:rPr>
      </w:pPr>
      <w:r w:rsidRPr="00723FEC">
        <w:rPr>
          <w:b/>
        </w:rPr>
        <w:t xml:space="preserve">Matthieu 11:28 </w:t>
      </w:r>
      <w:r w:rsidR="0067343B" w:rsidRPr="0067343B">
        <w:rPr>
          <w:b/>
        </w:rPr>
        <w:t>Venez à moi, vous tous qui êtes fatigués et chargés, et je vous donnerai du repos.</w:t>
      </w:r>
    </w:p>
    <w:p w14:paraId="23618A87" w14:textId="22FFD97D" w:rsidR="0067343B" w:rsidRPr="0067343B" w:rsidRDefault="0067343B" w:rsidP="0067343B">
      <w:pPr>
        <w:pStyle w:val="NoSpacing"/>
        <w:rPr>
          <w:b/>
        </w:rPr>
      </w:pPr>
      <w:r>
        <w:rPr>
          <w:b/>
        </w:rPr>
        <w:t>:</w:t>
      </w:r>
      <w:r w:rsidRPr="0067343B">
        <w:rPr>
          <w:b/>
        </w:rPr>
        <w:t>29 Prenez mon joug sur vous et recevez mes instructions, car je suis doux et humble de coeur; et vous trouverez du repos pour vos âmes.</w:t>
      </w:r>
    </w:p>
    <w:p w14:paraId="6D8FC3A2" w14:textId="77777777" w:rsidR="0067343B" w:rsidRDefault="0067343B" w:rsidP="0067343B">
      <w:pPr>
        <w:pStyle w:val="NoSpacing"/>
        <w:rPr>
          <w:b/>
        </w:rPr>
      </w:pPr>
      <w:r>
        <w:rPr>
          <w:b/>
        </w:rPr>
        <w:t>:</w:t>
      </w:r>
      <w:r w:rsidRPr="0067343B">
        <w:rPr>
          <w:b/>
        </w:rPr>
        <w:t xml:space="preserve">30 Car mon joug est doux, et mon fardeau léger. </w:t>
      </w:r>
    </w:p>
    <w:p w14:paraId="24DB6F09" w14:textId="6911DE73" w:rsidR="00723FEC" w:rsidRPr="0067343B" w:rsidRDefault="00723FEC" w:rsidP="0067343B">
      <w:pPr>
        <w:pStyle w:val="NoSpacing"/>
        <w:rPr>
          <w:bCs/>
        </w:rPr>
      </w:pPr>
      <w:r w:rsidRPr="0067343B">
        <w:rPr>
          <w:bCs/>
        </w:rPr>
        <w:t>(Lutter contre ces esprits et ces pensées, faire face aux obstacles de la vie est une bataille perdue d’avance sans le Seigneur. Si nous nous humilions et demandons son aide et sa miséricorde et que nous le suivons, il est fidèle, nous ne serons pas abandonnés par lui.)</w:t>
      </w:r>
    </w:p>
    <w:p w14:paraId="113F607F" w14:textId="77777777" w:rsidR="00723FEC" w:rsidRPr="00723FEC" w:rsidRDefault="00723FEC" w:rsidP="00723FEC">
      <w:pPr>
        <w:pStyle w:val="NoSpacing"/>
        <w:rPr>
          <w:b/>
        </w:rPr>
      </w:pPr>
    </w:p>
    <w:p w14:paraId="4765B2C4" w14:textId="61270C82" w:rsidR="00723FEC" w:rsidRPr="00723FEC" w:rsidRDefault="00723FEC" w:rsidP="00723FEC">
      <w:pPr>
        <w:pStyle w:val="NoSpacing"/>
        <w:rPr>
          <w:b/>
        </w:rPr>
      </w:pPr>
      <w:r w:rsidRPr="00723FEC">
        <w:rPr>
          <w:b/>
        </w:rPr>
        <w:t xml:space="preserve">Marc 16:9 </w:t>
      </w:r>
      <w:r w:rsidR="00B12D69" w:rsidRPr="00B12D69">
        <w:rPr>
          <w:b/>
        </w:rPr>
        <w:t>Jésus, étant ressuscité le matin du premier jour de la semaine, apparut d'abord à Marie de Magdala, de laquelle il avait chassé sept démons.</w:t>
      </w:r>
    </w:p>
    <w:p w14:paraId="2387DFBF" w14:textId="77777777" w:rsidR="00723FEC" w:rsidRPr="0067343B" w:rsidRDefault="00723FEC" w:rsidP="00723FEC">
      <w:pPr>
        <w:pStyle w:val="NoSpacing"/>
        <w:rPr>
          <w:bCs/>
        </w:rPr>
      </w:pPr>
      <w:r w:rsidRPr="0067343B">
        <w:rPr>
          <w:bCs/>
        </w:rPr>
        <w:t xml:space="preserve">(Marie-Madeleine a été torturée par sept esprits et elle a été sauvée de cette souffrance par le Christ. Ne vous laissez pas tromper par les termes </w:t>
      </w:r>
      <w:proofErr w:type="gramStart"/>
      <w:r w:rsidRPr="0067343B">
        <w:rPr>
          <w:bCs/>
        </w:rPr>
        <w:t>cliniques :</w:t>
      </w:r>
      <w:proofErr w:type="gramEnd"/>
      <w:r w:rsidRPr="0067343B">
        <w:rPr>
          <w:bCs/>
        </w:rPr>
        <w:t xml:space="preserve"> trouble bipolaire, schizophrénie, automutilation, folie, trouble anxieux, trouble obsessionnel compulsif, dépression, trichotillomanie. (Arrachage de </w:t>
      </w:r>
      <w:r w:rsidRPr="0067343B">
        <w:rPr>
          <w:bCs/>
        </w:rPr>
        <w:lastRenderedPageBreak/>
        <w:t>cheveux), Dépendance sexuelle et autres, qui sont en réalité de mauvais esprits contrôlant notre esprit et nous soumettant à ces tourments. C'est une bataille sans fin qui s'appuie sur les médicaments ou les psychologues pour nous rendre meilleurs, car seul le Seigneur peut nous libérer de les liens confinants de ces esprits)</w:t>
      </w:r>
    </w:p>
    <w:p w14:paraId="2E9F745C" w14:textId="77777777" w:rsidR="00723FEC" w:rsidRPr="0067343B" w:rsidRDefault="00723FEC" w:rsidP="00723FEC">
      <w:pPr>
        <w:pStyle w:val="NoSpacing"/>
        <w:rPr>
          <w:bCs/>
        </w:rPr>
      </w:pPr>
    </w:p>
    <w:p w14:paraId="363FBC53" w14:textId="77777777" w:rsidR="00723FEC" w:rsidRPr="0067343B" w:rsidRDefault="00723FEC" w:rsidP="00723FEC">
      <w:pPr>
        <w:pStyle w:val="NoSpacing"/>
        <w:rPr>
          <w:bCs/>
        </w:rPr>
      </w:pPr>
      <w:r w:rsidRPr="0067343B">
        <w:rPr>
          <w:bCs/>
        </w:rPr>
        <w:t>Nous craignons le Père céleste en respectant ses commandements, en ne désobéissant PAS à sa parole de vérité et en ayant foi en Jésus-</w:t>
      </w:r>
      <w:proofErr w:type="gramStart"/>
      <w:r w:rsidRPr="0067343B">
        <w:rPr>
          <w:bCs/>
        </w:rPr>
        <w:t>Christ ;</w:t>
      </w:r>
      <w:proofErr w:type="gramEnd"/>
      <w:r w:rsidRPr="0067343B">
        <w:rPr>
          <w:bCs/>
        </w:rPr>
        <w:t xml:space="preserve"> d’autres peurs, pensées/esprits qui peuvent nous faire paniquer ou nous laisser submerger par l’anxiété et l’inquiétude, ne pourront PAS rester dans notre esprit ni nous affecter.</w:t>
      </w:r>
    </w:p>
    <w:p w14:paraId="462879E5" w14:textId="77777777" w:rsidR="00723FEC" w:rsidRPr="0067343B" w:rsidRDefault="00723FEC" w:rsidP="00723FEC">
      <w:pPr>
        <w:pStyle w:val="NoSpacing"/>
        <w:rPr>
          <w:bCs/>
        </w:rPr>
      </w:pPr>
    </w:p>
    <w:p w14:paraId="00C2D097" w14:textId="19D91372" w:rsidR="001778A9" w:rsidRPr="0067343B" w:rsidRDefault="00723FEC" w:rsidP="00723FEC">
      <w:pPr>
        <w:pStyle w:val="NoSpacing"/>
        <w:rPr>
          <w:bCs/>
        </w:rPr>
      </w:pPr>
      <w:r w:rsidRPr="0067343B">
        <w:rPr>
          <w:bCs/>
        </w:rPr>
        <w:t>Toute gloire, louanges, honneur et reconnaissance à notre Glorieux et Puissant Père Céleste, par notre Salut, Roi et Vrai Médecin Christ.</w:t>
      </w:r>
    </w:p>
    <w:p w14:paraId="4CC8F08B" w14:textId="77777777" w:rsidR="00186E18" w:rsidRDefault="00186E18" w:rsidP="00083624">
      <w:pPr>
        <w:pStyle w:val="NoSpacing"/>
      </w:pPr>
    </w:p>
    <w:p w14:paraId="15767555" w14:textId="1576E2AE" w:rsidR="00083624" w:rsidRDefault="00723FEC" w:rsidP="00083624">
      <w:pPr>
        <w:pStyle w:val="NoSpacing"/>
        <w:rPr>
          <w:rStyle w:val="Hyperlink"/>
        </w:rPr>
      </w:pPr>
      <w:r>
        <w:t>La Sainte Bible 1855 - sacy</w:t>
      </w:r>
      <w:r w:rsidR="00186E18">
        <w:t xml:space="preserve">; </w:t>
      </w:r>
      <w:hyperlink r:id="rId4" w:history="1">
        <w:r w:rsidRPr="00506FC3">
          <w:rPr>
            <w:rStyle w:val="Hyperlink"/>
          </w:rPr>
          <w:t>www.laveritelabible.com</w:t>
        </w:r>
      </w:hyperlink>
    </w:p>
    <w:p w14:paraId="6D3C7396" w14:textId="77777777" w:rsidR="00A70015" w:rsidRPr="004E2CB3" w:rsidRDefault="00A70015" w:rsidP="00083624">
      <w:pPr>
        <w:pStyle w:val="NoSpacing"/>
        <w:rPr>
          <w:color w:val="0000FF" w:themeColor="hyperlink"/>
          <w:u w:val="single"/>
        </w:rPr>
      </w:pPr>
    </w:p>
    <w:sectPr w:rsidR="00A70015" w:rsidRPr="004E2CB3" w:rsidSect="00D62C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3szAysTC2sDA1NzRX0lEKTi0uzszPAykwrAUAEd4fXywAAAA="/>
  </w:docVars>
  <w:rsids>
    <w:rsidRoot w:val="00083624"/>
    <w:rsid w:val="00052A46"/>
    <w:rsid w:val="000650DF"/>
    <w:rsid w:val="00083624"/>
    <w:rsid w:val="00087E58"/>
    <w:rsid w:val="000B183F"/>
    <w:rsid w:val="000C7319"/>
    <w:rsid w:val="000D226B"/>
    <w:rsid w:val="000F0FE5"/>
    <w:rsid w:val="000F309F"/>
    <w:rsid w:val="000F45E0"/>
    <w:rsid w:val="0011092F"/>
    <w:rsid w:val="00112F41"/>
    <w:rsid w:val="00113102"/>
    <w:rsid w:val="00132D83"/>
    <w:rsid w:val="00150EEC"/>
    <w:rsid w:val="001778A9"/>
    <w:rsid w:val="0018202D"/>
    <w:rsid w:val="00186E18"/>
    <w:rsid w:val="00196F9F"/>
    <w:rsid w:val="001A5C5A"/>
    <w:rsid w:val="00234F40"/>
    <w:rsid w:val="002A113D"/>
    <w:rsid w:val="00311BED"/>
    <w:rsid w:val="0033272D"/>
    <w:rsid w:val="00340E68"/>
    <w:rsid w:val="003911B6"/>
    <w:rsid w:val="003A2E66"/>
    <w:rsid w:val="003C6EDA"/>
    <w:rsid w:val="003E53D4"/>
    <w:rsid w:val="00433964"/>
    <w:rsid w:val="004770D9"/>
    <w:rsid w:val="004C2CE7"/>
    <w:rsid w:val="004D4A1B"/>
    <w:rsid w:val="004E2CB3"/>
    <w:rsid w:val="005469DC"/>
    <w:rsid w:val="005913A6"/>
    <w:rsid w:val="005A7A26"/>
    <w:rsid w:val="00603615"/>
    <w:rsid w:val="0060430E"/>
    <w:rsid w:val="00610364"/>
    <w:rsid w:val="00610A60"/>
    <w:rsid w:val="00620EE0"/>
    <w:rsid w:val="006435FC"/>
    <w:rsid w:val="006662D3"/>
    <w:rsid w:val="0067343B"/>
    <w:rsid w:val="00686A28"/>
    <w:rsid w:val="006E2266"/>
    <w:rsid w:val="00723FEC"/>
    <w:rsid w:val="00734FF6"/>
    <w:rsid w:val="00795950"/>
    <w:rsid w:val="0080369E"/>
    <w:rsid w:val="00812ACE"/>
    <w:rsid w:val="008376BB"/>
    <w:rsid w:val="008E00CD"/>
    <w:rsid w:val="008F0A72"/>
    <w:rsid w:val="00994C79"/>
    <w:rsid w:val="009B365A"/>
    <w:rsid w:val="009B70B7"/>
    <w:rsid w:val="009C158E"/>
    <w:rsid w:val="009C53F9"/>
    <w:rsid w:val="009C5B28"/>
    <w:rsid w:val="009E39B9"/>
    <w:rsid w:val="00A32FF2"/>
    <w:rsid w:val="00A672E4"/>
    <w:rsid w:val="00A70015"/>
    <w:rsid w:val="00A730A2"/>
    <w:rsid w:val="00A7649C"/>
    <w:rsid w:val="00A86D69"/>
    <w:rsid w:val="00AA419E"/>
    <w:rsid w:val="00AA44F0"/>
    <w:rsid w:val="00AC16A5"/>
    <w:rsid w:val="00AE58F4"/>
    <w:rsid w:val="00B12D69"/>
    <w:rsid w:val="00B31F8B"/>
    <w:rsid w:val="00B40312"/>
    <w:rsid w:val="00B73ABF"/>
    <w:rsid w:val="00B85FA2"/>
    <w:rsid w:val="00B90F06"/>
    <w:rsid w:val="00BC3F6D"/>
    <w:rsid w:val="00C12DD4"/>
    <w:rsid w:val="00C32C85"/>
    <w:rsid w:val="00C47D54"/>
    <w:rsid w:val="00C5089A"/>
    <w:rsid w:val="00C54C5D"/>
    <w:rsid w:val="00C70D70"/>
    <w:rsid w:val="00C70E6D"/>
    <w:rsid w:val="00C81A77"/>
    <w:rsid w:val="00CC654B"/>
    <w:rsid w:val="00CD14A6"/>
    <w:rsid w:val="00D62C07"/>
    <w:rsid w:val="00DA5EA7"/>
    <w:rsid w:val="00DD3943"/>
    <w:rsid w:val="00E32C15"/>
    <w:rsid w:val="00EC7F63"/>
    <w:rsid w:val="00ED093D"/>
    <w:rsid w:val="00EE6A89"/>
    <w:rsid w:val="00F62BF0"/>
    <w:rsid w:val="00FA131B"/>
    <w:rsid w:val="00FA7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B11257"/>
  <w15:docId w15:val="{FC15C922-5876-4C57-A1EF-2451EE8EB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83624"/>
    <w:pPr>
      <w:spacing w:after="0" w:line="240" w:lineRule="auto"/>
    </w:pPr>
  </w:style>
  <w:style w:type="paragraph" w:styleId="NormalWeb">
    <w:name w:val="Normal (Web)"/>
    <w:basedOn w:val="Normal"/>
    <w:uiPriority w:val="99"/>
    <w:semiHidden/>
    <w:unhideWhenUsed/>
    <w:rsid w:val="00CC654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778A9"/>
    <w:rPr>
      <w:color w:val="0000FF" w:themeColor="hyperlink"/>
      <w:u w:val="single"/>
    </w:rPr>
  </w:style>
  <w:style w:type="character" w:styleId="UnresolvedMention">
    <w:name w:val="Unresolved Mention"/>
    <w:basedOn w:val="DefaultParagraphFont"/>
    <w:uiPriority w:val="99"/>
    <w:semiHidden/>
    <w:unhideWhenUsed/>
    <w:rsid w:val="00723F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634482">
      <w:bodyDiv w:val="1"/>
      <w:marLeft w:val="0"/>
      <w:marRight w:val="0"/>
      <w:marTop w:val="0"/>
      <w:marBottom w:val="0"/>
      <w:divBdr>
        <w:top w:val="none" w:sz="0" w:space="0" w:color="auto"/>
        <w:left w:val="none" w:sz="0" w:space="0" w:color="auto"/>
        <w:bottom w:val="none" w:sz="0" w:space="0" w:color="auto"/>
        <w:right w:val="none" w:sz="0" w:space="0" w:color="auto"/>
      </w:divBdr>
    </w:div>
    <w:div w:id="99764830">
      <w:bodyDiv w:val="1"/>
      <w:marLeft w:val="0"/>
      <w:marRight w:val="0"/>
      <w:marTop w:val="0"/>
      <w:marBottom w:val="0"/>
      <w:divBdr>
        <w:top w:val="none" w:sz="0" w:space="0" w:color="auto"/>
        <w:left w:val="none" w:sz="0" w:space="0" w:color="auto"/>
        <w:bottom w:val="none" w:sz="0" w:space="0" w:color="auto"/>
        <w:right w:val="none" w:sz="0" w:space="0" w:color="auto"/>
      </w:divBdr>
    </w:div>
    <w:div w:id="230772963">
      <w:bodyDiv w:val="1"/>
      <w:marLeft w:val="0"/>
      <w:marRight w:val="0"/>
      <w:marTop w:val="0"/>
      <w:marBottom w:val="0"/>
      <w:divBdr>
        <w:top w:val="none" w:sz="0" w:space="0" w:color="auto"/>
        <w:left w:val="none" w:sz="0" w:space="0" w:color="auto"/>
        <w:bottom w:val="none" w:sz="0" w:space="0" w:color="auto"/>
        <w:right w:val="none" w:sz="0" w:space="0" w:color="auto"/>
      </w:divBdr>
    </w:div>
    <w:div w:id="275523065">
      <w:bodyDiv w:val="1"/>
      <w:marLeft w:val="0"/>
      <w:marRight w:val="0"/>
      <w:marTop w:val="0"/>
      <w:marBottom w:val="0"/>
      <w:divBdr>
        <w:top w:val="none" w:sz="0" w:space="0" w:color="auto"/>
        <w:left w:val="none" w:sz="0" w:space="0" w:color="auto"/>
        <w:bottom w:val="none" w:sz="0" w:space="0" w:color="auto"/>
        <w:right w:val="none" w:sz="0" w:space="0" w:color="auto"/>
      </w:divBdr>
    </w:div>
    <w:div w:id="371417683">
      <w:bodyDiv w:val="1"/>
      <w:marLeft w:val="0"/>
      <w:marRight w:val="0"/>
      <w:marTop w:val="0"/>
      <w:marBottom w:val="0"/>
      <w:divBdr>
        <w:top w:val="none" w:sz="0" w:space="0" w:color="auto"/>
        <w:left w:val="none" w:sz="0" w:space="0" w:color="auto"/>
        <w:bottom w:val="none" w:sz="0" w:space="0" w:color="auto"/>
        <w:right w:val="none" w:sz="0" w:space="0" w:color="auto"/>
      </w:divBdr>
    </w:div>
    <w:div w:id="996305743">
      <w:bodyDiv w:val="1"/>
      <w:marLeft w:val="0"/>
      <w:marRight w:val="0"/>
      <w:marTop w:val="0"/>
      <w:marBottom w:val="0"/>
      <w:divBdr>
        <w:top w:val="none" w:sz="0" w:space="0" w:color="auto"/>
        <w:left w:val="none" w:sz="0" w:space="0" w:color="auto"/>
        <w:bottom w:val="none" w:sz="0" w:space="0" w:color="auto"/>
        <w:right w:val="none" w:sz="0" w:space="0" w:color="auto"/>
      </w:divBdr>
    </w:div>
    <w:div w:id="1017344610">
      <w:bodyDiv w:val="1"/>
      <w:marLeft w:val="0"/>
      <w:marRight w:val="0"/>
      <w:marTop w:val="0"/>
      <w:marBottom w:val="0"/>
      <w:divBdr>
        <w:top w:val="none" w:sz="0" w:space="0" w:color="auto"/>
        <w:left w:val="none" w:sz="0" w:space="0" w:color="auto"/>
        <w:bottom w:val="none" w:sz="0" w:space="0" w:color="auto"/>
        <w:right w:val="none" w:sz="0" w:space="0" w:color="auto"/>
      </w:divBdr>
    </w:div>
    <w:div w:id="1912766076">
      <w:bodyDiv w:val="1"/>
      <w:marLeft w:val="0"/>
      <w:marRight w:val="0"/>
      <w:marTop w:val="0"/>
      <w:marBottom w:val="0"/>
      <w:divBdr>
        <w:top w:val="none" w:sz="0" w:space="0" w:color="auto"/>
        <w:left w:val="none" w:sz="0" w:space="0" w:color="auto"/>
        <w:bottom w:val="none" w:sz="0" w:space="0" w:color="auto"/>
        <w:right w:val="none" w:sz="0" w:space="0" w:color="auto"/>
      </w:divBdr>
    </w:div>
    <w:div w:id="2011368499">
      <w:bodyDiv w:val="1"/>
      <w:marLeft w:val="0"/>
      <w:marRight w:val="0"/>
      <w:marTop w:val="0"/>
      <w:marBottom w:val="0"/>
      <w:divBdr>
        <w:top w:val="none" w:sz="0" w:space="0" w:color="auto"/>
        <w:left w:val="none" w:sz="0" w:space="0" w:color="auto"/>
        <w:bottom w:val="none" w:sz="0" w:space="0" w:color="auto"/>
        <w:right w:val="none" w:sz="0" w:space="0" w:color="auto"/>
      </w:divBdr>
    </w:div>
    <w:div w:id="2076080203">
      <w:bodyDiv w:val="1"/>
      <w:marLeft w:val="0"/>
      <w:marRight w:val="0"/>
      <w:marTop w:val="0"/>
      <w:marBottom w:val="0"/>
      <w:divBdr>
        <w:top w:val="none" w:sz="0" w:space="0" w:color="auto"/>
        <w:left w:val="none" w:sz="0" w:space="0" w:color="auto"/>
        <w:bottom w:val="none" w:sz="0" w:space="0" w:color="auto"/>
        <w:right w:val="none" w:sz="0" w:space="0" w:color="auto"/>
      </w:divBdr>
    </w:div>
    <w:div w:id="2098669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laveritelabib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3</Pages>
  <Words>1056</Words>
  <Characters>602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dc:description/>
  <cp:lastModifiedBy>Ahrayalab Israel</cp:lastModifiedBy>
  <cp:revision>14</cp:revision>
  <dcterms:created xsi:type="dcterms:W3CDTF">2024-03-12T13:03:00Z</dcterms:created>
  <dcterms:modified xsi:type="dcterms:W3CDTF">2024-03-14T00:48:00Z</dcterms:modified>
</cp:coreProperties>
</file>